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E49D2A" w14:textId="3B033C9C" w:rsidR="004522CA" w:rsidRDefault="004522CA" w:rsidP="004522CA">
      <w:pPr>
        <w:pStyle w:val="Heading2"/>
      </w:pPr>
      <w:r w:rsidRPr="004522CA">
        <w:t>Lecture 3-inheritance and polymorphism</w:t>
      </w:r>
    </w:p>
    <w:p w14:paraId="1F140417" w14:textId="24184A3C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. What is the primary purpose of inheritance in object-oriented programming?</w:t>
      </w:r>
    </w:p>
    <w:p w14:paraId="5DED9D8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To create multiple instances of a class</w:t>
      </w:r>
    </w:p>
    <w:p w14:paraId="7FC02BB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To keep common </w:t>
      </w:r>
      <w:proofErr w:type="spellStart"/>
      <w:r w:rsidRPr="005322C6">
        <w:rPr>
          <w:sz w:val="22"/>
          <w:szCs w:val="22"/>
        </w:rPr>
        <w:t>behavior</w:t>
      </w:r>
      <w:proofErr w:type="spellEnd"/>
      <w:r w:rsidRPr="005322C6">
        <w:rPr>
          <w:sz w:val="22"/>
          <w:szCs w:val="22"/>
        </w:rPr>
        <w:t xml:space="preserve"> in one class and split different </w:t>
      </w:r>
      <w:proofErr w:type="spellStart"/>
      <w:r w:rsidRPr="005322C6">
        <w:rPr>
          <w:sz w:val="22"/>
          <w:szCs w:val="22"/>
        </w:rPr>
        <w:t>behavior</w:t>
      </w:r>
      <w:proofErr w:type="spellEnd"/>
      <w:r w:rsidRPr="005322C6">
        <w:rPr>
          <w:sz w:val="22"/>
          <w:szCs w:val="22"/>
        </w:rPr>
        <w:t xml:space="preserve"> into separate classes</w:t>
      </w:r>
    </w:p>
    <w:p w14:paraId="0A59DAC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To override all methods in a superclass</w:t>
      </w:r>
    </w:p>
    <w:p w14:paraId="3429FED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To create private variables</w:t>
      </w:r>
    </w:p>
    <w:p w14:paraId="4A22916A" w14:textId="77777777" w:rsidR="005322C6" w:rsidRPr="005322C6" w:rsidRDefault="005322C6" w:rsidP="005322C6">
      <w:pPr>
        <w:rPr>
          <w:sz w:val="22"/>
          <w:szCs w:val="22"/>
        </w:rPr>
      </w:pPr>
    </w:p>
    <w:p w14:paraId="2B316D6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b</w:t>
      </w:r>
    </w:p>
    <w:p w14:paraId="223E8606" w14:textId="77777777" w:rsidR="005322C6" w:rsidRPr="005322C6" w:rsidRDefault="005322C6" w:rsidP="005322C6">
      <w:pPr>
        <w:rPr>
          <w:sz w:val="22"/>
          <w:szCs w:val="22"/>
        </w:rPr>
      </w:pPr>
    </w:p>
    <w:p w14:paraId="53A84ED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2. Which keyword is used to indicate that a class inherits from another class in Java?</w:t>
      </w:r>
    </w:p>
    <w:p w14:paraId="7AE5BD4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implements</w:t>
      </w:r>
    </w:p>
    <w:p w14:paraId="5A9B8D4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inherits</w:t>
      </w:r>
    </w:p>
    <w:p w14:paraId="1C87F56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extends</w:t>
      </w:r>
    </w:p>
    <w:p w14:paraId="26DF0A2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derives</w:t>
      </w:r>
    </w:p>
    <w:p w14:paraId="55952C72" w14:textId="77777777" w:rsidR="005322C6" w:rsidRPr="005322C6" w:rsidRDefault="005322C6" w:rsidP="005322C6">
      <w:pPr>
        <w:rPr>
          <w:sz w:val="22"/>
          <w:szCs w:val="22"/>
        </w:rPr>
      </w:pPr>
    </w:p>
    <w:p w14:paraId="56D6E6A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c</w:t>
      </w:r>
    </w:p>
    <w:p w14:paraId="0D5C962D" w14:textId="77777777" w:rsidR="005322C6" w:rsidRPr="005322C6" w:rsidRDefault="005322C6" w:rsidP="005322C6">
      <w:pPr>
        <w:rPr>
          <w:sz w:val="22"/>
          <w:szCs w:val="22"/>
        </w:rPr>
      </w:pPr>
    </w:p>
    <w:p w14:paraId="33FA049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3. In UML diagrams, what does a solid line with a hollow triangle arrowhead represent?</w:t>
      </w:r>
    </w:p>
    <w:p w14:paraId="198E7F8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Association</w:t>
      </w:r>
    </w:p>
    <w:p w14:paraId="0ABE344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Aggregation</w:t>
      </w:r>
    </w:p>
    <w:p w14:paraId="3DE78AE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Composition</w:t>
      </w:r>
    </w:p>
    <w:p w14:paraId="76C8082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Inheritance</w:t>
      </w:r>
    </w:p>
    <w:p w14:paraId="72EE546D" w14:textId="77777777" w:rsidR="005322C6" w:rsidRPr="005322C6" w:rsidRDefault="005322C6" w:rsidP="005322C6">
      <w:pPr>
        <w:rPr>
          <w:sz w:val="22"/>
          <w:szCs w:val="22"/>
        </w:rPr>
      </w:pPr>
    </w:p>
    <w:p w14:paraId="3C29CEB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d</w:t>
      </w:r>
    </w:p>
    <w:p w14:paraId="2AEBF25C" w14:textId="77777777" w:rsidR="005322C6" w:rsidRPr="005322C6" w:rsidRDefault="005322C6" w:rsidP="005322C6">
      <w:pPr>
        <w:rPr>
          <w:sz w:val="22"/>
          <w:szCs w:val="22"/>
        </w:rPr>
      </w:pPr>
    </w:p>
    <w:p w14:paraId="38BD8FE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4. Which visibility modifier is the most restrictive?</w:t>
      </w:r>
    </w:p>
    <w:p w14:paraId="5B45B07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public</w:t>
      </w:r>
    </w:p>
    <w:p w14:paraId="1B9067A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protected</w:t>
      </w:r>
    </w:p>
    <w:p w14:paraId="0DE54D0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default (package-private)</w:t>
      </w:r>
    </w:p>
    <w:p w14:paraId="30C8095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d) private</w:t>
      </w:r>
    </w:p>
    <w:p w14:paraId="051A15C3" w14:textId="77777777" w:rsidR="005322C6" w:rsidRPr="005322C6" w:rsidRDefault="005322C6" w:rsidP="005322C6">
      <w:pPr>
        <w:rPr>
          <w:sz w:val="22"/>
          <w:szCs w:val="22"/>
        </w:rPr>
      </w:pPr>
    </w:p>
    <w:p w14:paraId="54C1893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d</w:t>
      </w:r>
    </w:p>
    <w:p w14:paraId="1FB91536" w14:textId="77777777" w:rsidR="005322C6" w:rsidRPr="005322C6" w:rsidRDefault="005322C6" w:rsidP="005322C6">
      <w:pPr>
        <w:rPr>
          <w:sz w:val="22"/>
          <w:szCs w:val="22"/>
        </w:rPr>
      </w:pPr>
    </w:p>
    <w:p w14:paraId="1A6F8E7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5. What is the "is-a" relationship in inheritance?</w:t>
      </w:r>
    </w:p>
    <w:p w14:paraId="44BA0B0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A subclass is a type of its superclass</w:t>
      </w:r>
    </w:p>
    <w:p w14:paraId="3045FF8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A superclass is a type of its subclass</w:t>
      </w:r>
    </w:p>
    <w:p w14:paraId="0868E52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Two classes have the same methods</w:t>
      </w:r>
    </w:p>
    <w:p w14:paraId="3B2B5CA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Two classes have the same variables</w:t>
      </w:r>
    </w:p>
    <w:p w14:paraId="098E9D49" w14:textId="77777777" w:rsidR="005322C6" w:rsidRPr="005322C6" w:rsidRDefault="005322C6" w:rsidP="005322C6">
      <w:pPr>
        <w:rPr>
          <w:sz w:val="22"/>
          <w:szCs w:val="22"/>
        </w:rPr>
      </w:pPr>
    </w:p>
    <w:p w14:paraId="3F349D7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a</w:t>
      </w:r>
    </w:p>
    <w:p w14:paraId="608A7F14" w14:textId="77777777" w:rsidR="005322C6" w:rsidRPr="005322C6" w:rsidRDefault="005322C6" w:rsidP="005322C6">
      <w:pPr>
        <w:rPr>
          <w:sz w:val="22"/>
          <w:szCs w:val="22"/>
        </w:rPr>
      </w:pPr>
    </w:p>
    <w:p w14:paraId="3C3A04B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6. In Java, if a class doesn't explicitly extend another class, what class does it implicitly extend?</w:t>
      </w:r>
    </w:p>
    <w:p w14:paraId="18D3FA9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String</w:t>
      </w:r>
    </w:p>
    <w:p w14:paraId="1741FE8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Object</w:t>
      </w:r>
    </w:p>
    <w:p w14:paraId="59CD477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Class</w:t>
      </w:r>
    </w:p>
    <w:p w14:paraId="333ABD2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None</w:t>
      </w:r>
    </w:p>
    <w:p w14:paraId="6F783C3D" w14:textId="77777777" w:rsidR="005322C6" w:rsidRPr="005322C6" w:rsidRDefault="005322C6" w:rsidP="005322C6">
      <w:pPr>
        <w:rPr>
          <w:sz w:val="22"/>
          <w:szCs w:val="22"/>
        </w:rPr>
      </w:pPr>
    </w:p>
    <w:p w14:paraId="72ABE8A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b</w:t>
      </w:r>
    </w:p>
    <w:p w14:paraId="4808DEC7" w14:textId="77777777" w:rsidR="005322C6" w:rsidRPr="005322C6" w:rsidRDefault="005322C6" w:rsidP="005322C6">
      <w:pPr>
        <w:rPr>
          <w:sz w:val="22"/>
          <w:szCs w:val="22"/>
        </w:rPr>
      </w:pPr>
    </w:p>
    <w:p w14:paraId="1757543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7. What is the correct order of object construction in inheritance?</w:t>
      </w:r>
    </w:p>
    <w:p w14:paraId="0C47306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Subclass, Superclass, Object</w:t>
      </w:r>
    </w:p>
    <w:p w14:paraId="2218B88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Object, Superclass, Subclass</w:t>
      </w:r>
    </w:p>
    <w:p w14:paraId="296B2BF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Superclass, Object, Subclass</w:t>
      </w:r>
    </w:p>
    <w:p w14:paraId="0F8198C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Subclass, Object, Superclass</w:t>
      </w:r>
    </w:p>
    <w:p w14:paraId="79CF47DC" w14:textId="77777777" w:rsidR="005322C6" w:rsidRPr="005322C6" w:rsidRDefault="005322C6" w:rsidP="005322C6">
      <w:pPr>
        <w:rPr>
          <w:sz w:val="22"/>
          <w:szCs w:val="22"/>
        </w:rPr>
      </w:pPr>
    </w:p>
    <w:p w14:paraId="2004B1E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b</w:t>
      </w:r>
    </w:p>
    <w:p w14:paraId="6F29521D" w14:textId="77777777" w:rsidR="005322C6" w:rsidRPr="005322C6" w:rsidRDefault="005322C6" w:rsidP="005322C6">
      <w:pPr>
        <w:rPr>
          <w:sz w:val="22"/>
          <w:szCs w:val="22"/>
        </w:rPr>
      </w:pPr>
    </w:p>
    <w:p w14:paraId="1F401E0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8. Which statement must be the first line in a constructor of a subclass?</w:t>
      </w:r>
    </w:p>
    <w:p w14:paraId="79CC667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</w:t>
      </w:r>
      <w:proofErr w:type="gramStart"/>
      <w:r w:rsidRPr="005322C6">
        <w:rPr>
          <w:sz w:val="22"/>
          <w:szCs w:val="22"/>
        </w:rPr>
        <w:t>this(</w:t>
      </w:r>
      <w:proofErr w:type="gramEnd"/>
      <w:r w:rsidRPr="005322C6">
        <w:rPr>
          <w:sz w:val="22"/>
          <w:szCs w:val="22"/>
        </w:rPr>
        <w:t>);</w:t>
      </w:r>
    </w:p>
    <w:p w14:paraId="31844D2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b) </w:t>
      </w:r>
      <w:proofErr w:type="gramStart"/>
      <w:r w:rsidRPr="005322C6">
        <w:rPr>
          <w:sz w:val="22"/>
          <w:szCs w:val="22"/>
        </w:rPr>
        <w:t>super(</w:t>
      </w:r>
      <w:proofErr w:type="gramEnd"/>
      <w:r w:rsidRPr="005322C6">
        <w:rPr>
          <w:sz w:val="22"/>
          <w:szCs w:val="22"/>
        </w:rPr>
        <w:t>);</w:t>
      </w:r>
    </w:p>
    <w:p w14:paraId="3B90D4A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Either </w:t>
      </w:r>
      <w:proofErr w:type="gramStart"/>
      <w:r w:rsidRPr="005322C6">
        <w:rPr>
          <w:sz w:val="22"/>
          <w:szCs w:val="22"/>
        </w:rPr>
        <w:t>this(</w:t>
      </w:r>
      <w:proofErr w:type="gramEnd"/>
      <w:r w:rsidRPr="005322C6">
        <w:rPr>
          <w:sz w:val="22"/>
          <w:szCs w:val="22"/>
        </w:rPr>
        <w:t>) or super()</w:t>
      </w:r>
    </w:p>
    <w:p w14:paraId="3E3B757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new </w:t>
      </w:r>
      <w:proofErr w:type="gramStart"/>
      <w:r w:rsidRPr="005322C6">
        <w:rPr>
          <w:sz w:val="22"/>
          <w:szCs w:val="22"/>
        </w:rPr>
        <w:t>Object(</w:t>
      </w:r>
      <w:proofErr w:type="gramEnd"/>
      <w:r w:rsidRPr="005322C6">
        <w:rPr>
          <w:sz w:val="22"/>
          <w:szCs w:val="22"/>
        </w:rPr>
        <w:t>);</w:t>
      </w:r>
    </w:p>
    <w:p w14:paraId="0A1746A8" w14:textId="77777777" w:rsidR="005322C6" w:rsidRPr="005322C6" w:rsidRDefault="005322C6" w:rsidP="005322C6">
      <w:pPr>
        <w:rPr>
          <w:sz w:val="22"/>
          <w:szCs w:val="22"/>
        </w:rPr>
      </w:pPr>
    </w:p>
    <w:p w14:paraId="39FE536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c</w:t>
      </w:r>
    </w:p>
    <w:p w14:paraId="6CD17A7D" w14:textId="77777777" w:rsidR="005322C6" w:rsidRPr="005322C6" w:rsidRDefault="005322C6" w:rsidP="005322C6">
      <w:pPr>
        <w:rPr>
          <w:sz w:val="22"/>
          <w:szCs w:val="22"/>
        </w:rPr>
      </w:pPr>
    </w:p>
    <w:p w14:paraId="3B550DD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9. What is method overriding?</w:t>
      </w:r>
    </w:p>
    <w:p w14:paraId="4900B17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Defining a method in a subclass with the same name and parameters as in the superclass</w:t>
      </w:r>
    </w:p>
    <w:p w14:paraId="3AA5238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Defining multiple methods with the same name but different parameters in the same class</w:t>
      </w:r>
    </w:p>
    <w:p w14:paraId="6C51EC0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Defining a method with a different name but same parameters as in the superclass</w:t>
      </w:r>
    </w:p>
    <w:p w14:paraId="1DD9BD6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Defining a private method in a subclass</w:t>
      </w:r>
    </w:p>
    <w:p w14:paraId="454352CF" w14:textId="77777777" w:rsidR="005322C6" w:rsidRPr="005322C6" w:rsidRDefault="005322C6" w:rsidP="005322C6">
      <w:pPr>
        <w:rPr>
          <w:sz w:val="22"/>
          <w:szCs w:val="22"/>
        </w:rPr>
      </w:pPr>
    </w:p>
    <w:p w14:paraId="42CCB2D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a</w:t>
      </w:r>
    </w:p>
    <w:p w14:paraId="41F6455D" w14:textId="77777777" w:rsidR="005322C6" w:rsidRPr="005322C6" w:rsidRDefault="005322C6" w:rsidP="005322C6">
      <w:pPr>
        <w:rPr>
          <w:sz w:val="22"/>
          <w:szCs w:val="22"/>
        </w:rPr>
      </w:pPr>
    </w:p>
    <w:p w14:paraId="1FCFD76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0. Which method from the Object class is commonly overridden to provide a string representation of an object?</w:t>
      </w:r>
    </w:p>
    <w:p w14:paraId="0387635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spellStart"/>
      <w:proofErr w:type="gramStart"/>
      <w:r w:rsidRPr="005322C6">
        <w:rPr>
          <w:sz w:val="22"/>
          <w:szCs w:val="22"/>
        </w:rPr>
        <w:t>get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7BFB8B3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</w:t>
      </w:r>
      <w:proofErr w:type="gramStart"/>
      <w:r w:rsidRPr="005322C6">
        <w:rPr>
          <w:sz w:val="22"/>
          <w:szCs w:val="22"/>
        </w:rPr>
        <w:t>print(</w:t>
      </w:r>
      <w:proofErr w:type="gramEnd"/>
      <w:r w:rsidRPr="005322C6">
        <w:rPr>
          <w:sz w:val="22"/>
          <w:szCs w:val="22"/>
        </w:rPr>
        <w:t>)</w:t>
      </w:r>
    </w:p>
    <w:p w14:paraId="7C18080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</w:t>
      </w:r>
      <w:proofErr w:type="spellStart"/>
      <w:proofErr w:type="gramStart"/>
      <w:r w:rsidRPr="005322C6">
        <w:rPr>
          <w:sz w:val="22"/>
          <w:szCs w:val="22"/>
        </w:rPr>
        <w:t>to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40F7FE8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</w:t>
      </w:r>
      <w:proofErr w:type="spellStart"/>
      <w:proofErr w:type="gramStart"/>
      <w:r w:rsidRPr="005322C6">
        <w:rPr>
          <w:sz w:val="22"/>
          <w:szCs w:val="22"/>
        </w:rPr>
        <w:t>convertTo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04EC7E1A" w14:textId="77777777" w:rsidR="005322C6" w:rsidRPr="005322C6" w:rsidRDefault="005322C6" w:rsidP="005322C6">
      <w:pPr>
        <w:rPr>
          <w:sz w:val="22"/>
          <w:szCs w:val="22"/>
        </w:rPr>
      </w:pPr>
    </w:p>
    <w:p w14:paraId="7FAE64F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c</w:t>
      </w:r>
    </w:p>
    <w:p w14:paraId="60652AEE" w14:textId="77777777" w:rsidR="005322C6" w:rsidRPr="005322C6" w:rsidRDefault="005322C6" w:rsidP="005322C6">
      <w:pPr>
        <w:rPr>
          <w:sz w:val="22"/>
          <w:szCs w:val="22"/>
        </w:rPr>
      </w:pPr>
    </w:p>
    <w:p w14:paraId="242CD16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1. What is polymorphism in object-oriented programming?</w:t>
      </w:r>
    </w:p>
    <w:p w14:paraId="6669B68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he ability to create multiple objects of the same class</w:t>
      </w:r>
    </w:p>
    <w:p w14:paraId="008B502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he ability to override methods in a subclass</w:t>
      </w:r>
    </w:p>
    <w:p w14:paraId="7B8EA11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he ability for a superclass reference to call the appropriate method of a subclass object</w:t>
      </w:r>
    </w:p>
    <w:p w14:paraId="29C7B12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he ability to create multiple classes with the same name</w:t>
      </w:r>
    </w:p>
    <w:p w14:paraId="6CE4D00E" w14:textId="77777777" w:rsidR="005322C6" w:rsidRPr="005322C6" w:rsidRDefault="005322C6" w:rsidP="005322C6">
      <w:pPr>
        <w:rPr>
          <w:sz w:val="22"/>
          <w:szCs w:val="22"/>
        </w:rPr>
      </w:pPr>
    </w:p>
    <w:p w14:paraId="210E989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c</w:t>
      </w:r>
    </w:p>
    <w:p w14:paraId="48004A65" w14:textId="77777777" w:rsidR="005322C6" w:rsidRPr="005322C6" w:rsidRDefault="005322C6" w:rsidP="005322C6">
      <w:pPr>
        <w:rPr>
          <w:sz w:val="22"/>
          <w:szCs w:val="22"/>
        </w:rPr>
      </w:pPr>
    </w:p>
    <w:p w14:paraId="4E32DC5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2. What happens if you try to call a subclass-specific method on a superclass reference without casting?</w:t>
      </w:r>
    </w:p>
    <w:p w14:paraId="103C7CD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It works fine</w:t>
      </w:r>
    </w:p>
    <w:p w14:paraId="7B8DAED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Runtime error</w:t>
      </w:r>
    </w:p>
    <w:p w14:paraId="0578BE6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Compile-time error</w:t>
      </w:r>
    </w:p>
    <w:p w14:paraId="042C4E1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he program crashes</w:t>
      </w:r>
    </w:p>
    <w:p w14:paraId="32BD247F" w14:textId="77777777" w:rsidR="005322C6" w:rsidRPr="005322C6" w:rsidRDefault="005322C6" w:rsidP="005322C6">
      <w:pPr>
        <w:rPr>
          <w:sz w:val="22"/>
          <w:szCs w:val="22"/>
        </w:rPr>
      </w:pPr>
    </w:p>
    <w:p w14:paraId="1D2DE8F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c</w:t>
      </w:r>
    </w:p>
    <w:p w14:paraId="054E2000" w14:textId="77777777" w:rsidR="005322C6" w:rsidRPr="005322C6" w:rsidRDefault="005322C6" w:rsidP="005322C6">
      <w:pPr>
        <w:rPr>
          <w:sz w:val="22"/>
          <w:szCs w:val="22"/>
        </w:rPr>
      </w:pPr>
    </w:p>
    <w:p w14:paraId="212E473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3. Which keyword is used to check if an object is an instance of a particular class at runtime?</w:t>
      </w:r>
    </w:p>
    <w:p w14:paraId="076DD63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spellStart"/>
      <w:r w:rsidRPr="005322C6">
        <w:rPr>
          <w:sz w:val="22"/>
          <w:szCs w:val="22"/>
        </w:rPr>
        <w:t>isInstance</w:t>
      </w:r>
      <w:proofErr w:type="spellEnd"/>
    </w:p>
    <w:p w14:paraId="1BBF539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</w:t>
      </w:r>
      <w:proofErr w:type="spellStart"/>
      <w:r w:rsidRPr="005322C6">
        <w:rPr>
          <w:sz w:val="22"/>
          <w:szCs w:val="22"/>
        </w:rPr>
        <w:t>instanceof</w:t>
      </w:r>
      <w:proofErr w:type="spellEnd"/>
    </w:p>
    <w:p w14:paraId="15F6CBB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</w:t>
      </w:r>
      <w:proofErr w:type="spellStart"/>
      <w:r w:rsidRPr="005322C6">
        <w:rPr>
          <w:sz w:val="22"/>
          <w:szCs w:val="22"/>
        </w:rPr>
        <w:t>typeOf</w:t>
      </w:r>
      <w:proofErr w:type="spellEnd"/>
    </w:p>
    <w:p w14:paraId="37F292C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</w:t>
      </w:r>
      <w:proofErr w:type="spellStart"/>
      <w:r w:rsidRPr="005322C6">
        <w:rPr>
          <w:sz w:val="22"/>
          <w:szCs w:val="22"/>
        </w:rPr>
        <w:t>checkType</w:t>
      </w:r>
      <w:proofErr w:type="spellEnd"/>
    </w:p>
    <w:p w14:paraId="6FF5F84B" w14:textId="77777777" w:rsidR="005322C6" w:rsidRPr="005322C6" w:rsidRDefault="005322C6" w:rsidP="005322C6">
      <w:pPr>
        <w:rPr>
          <w:sz w:val="22"/>
          <w:szCs w:val="22"/>
        </w:rPr>
      </w:pPr>
    </w:p>
    <w:p w14:paraId="4A4335D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b</w:t>
      </w:r>
    </w:p>
    <w:p w14:paraId="0F74E51A" w14:textId="77777777" w:rsidR="005322C6" w:rsidRPr="005322C6" w:rsidRDefault="005322C6" w:rsidP="005322C6">
      <w:pPr>
        <w:rPr>
          <w:sz w:val="22"/>
          <w:szCs w:val="22"/>
        </w:rPr>
      </w:pPr>
    </w:p>
    <w:p w14:paraId="1285DD2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4. What is the purpose of an abstract class?</w:t>
      </w:r>
    </w:p>
    <w:p w14:paraId="3482F32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o create multiple instances of a class</w:t>
      </w:r>
    </w:p>
    <w:p w14:paraId="1EB7A11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o define a class that cannot be instantiated and may contain abstract methods</w:t>
      </w:r>
    </w:p>
    <w:p w14:paraId="05AB115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o override all methods in a superclass</w:t>
      </w:r>
    </w:p>
    <w:p w14:paraId="0EC4523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o create private variables</w:t>
      </w:r>
    </w:p>
    <w:p w14:paraId="1C925F72" w14:textId="77777777" w:rsidR="005322C6" w:rsidRPr="005322C6" w:rsidRDefault="005322C6" w:rsidP="005322C6">
      <w:pPr>
        <w:rPr>
          <w:sz w:val="22"/>
          <w:szCs w:val="22"/>
        </w:rPr>
      </w:pPr>
    </w:p>
    <w:p w14:paraId="366467F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b</w:t>
      </w:r>
    </w:p>
    <w:p w14:paraId="44F62B01" w14:textId="77777777" w:rsidR="005322C6" w:rsidRPr="005322C6" w:rsidRDefault="005322C6" w:rsidP="005322C6">
      <w:pPr>
        <w:rPr>
          <w:sz w:val="22"/>
          <w:szCs w:val="22"/>
        </w:rPr>
      </w:pPr>
    </w:p>
    <w:p w14:paraId="32DC93E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5. Which of the following is true about abstract methods?</w:t>
      </w:r>
    </w:p>
    <w:p w14:paraId="5322531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hey have a method body</w:t>
      </w:r>
    </w:p>
    <w:p w14:paraId="66DA7B3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hey can be declared in non-abstract classes</w:t>
      </w:r>
    </w:p>
    <w:p w14:paraId="66B5A8F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hey must be implemented by non-abstract subclasses</w:t>
      </w:r>
    </w:p>
    <w:p w14:paraId="62212B6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 d) They can be declared as private</w:t>
      </w:r>
    </w:p>
    <w:p w14:paraId="2D8C1146" w14:textId="77777777" w:rsidR="005322C6" w:rsidRPr="005322C6" w:rsidRDefault="005322C6" w:rsidP="005322C6">
      <w:pPr>
        <w:rPr>
          <w:sz w:val="22"/>
          <w:szCs w:val="22"/>
        </w:rPr>
      </w:pPr>
    </w:p>
    <w:p w14:paraId="717F7CF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c</w:t>
      </w:r>
    </w:p>
    <w:p w14:paraId="42EB4948" w14:textId="77777777" w:rsidR="005322C6" w:rsidRPr="005322C6" w:rsidRDefault="005322C6" w:rsidP="005322C6">
      <w:pPr>
        <w:rPr>
          <w:sz w:val="22"/>
          <w:szCs w:val="22"/>
        </w:rPr>
      </w:pPr>
    </w:p>
    <w:p w14:paraId="576738B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6. What is the main difference between an abstract class and an interface?</w:t>
      </w:r>
    </w:p>
    <w:p w14:paraId="2DF8352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Abstract classes can have constructors, interfaces cannot</w:t>
      </w:r>
    </w:p>
    <w:p w14:paraId="261BDD2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Interfaces can have implemented methods, abstract classes cannot</w:t>
      </w:r>
    </w:p>
    <w:p w14:paraId="15FF0B2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Abstract classes support multiple inheritance, interfaces do not</w:t>
      </w:r>
    </w:p>
    <w:p w14:paraId="745C0B5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Interfaces can have instance variables, abstract classes cannot</w:t>
      </w:r>
    </w:p>
    <w:p w14:paraId="0A2D0F6F" w14:textId="77777777" w:rsidR="005322C6" w:rsidRPr="005322C6" w:rsidRDefault="005322C6" w:rsidP="005322C6">
      <w:pPr>
        <w:rPr>
          <w:sz w:val="22"/>
          <w:szCs w:val="22"/>
        </w:rPr>
      </w:pPr>
    </w:p>
    <w:p w14:paraId="7DB5D99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a</w:t>
      </w:r>
    </w:p>
    <w:p w14:paraId="4469152D" w14:textId="77777777" w:rsidR="005322C6" w:rsidRPr="005322C6" w:rsidRDefault="005322C6" w:rsidP="005322C6">
      <w:pPr>
        <w:rPr>
          <w:sz w:val="22"/>
          <w:szCs w:val="22"/>
        </w:rPr>
      </w:pPr>
    </w:p>
    <w:p w14:paraId="0E5E367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7. Which of the following is a correct way to declare a class that implements an interface?</w:t>
      </w:r>
    </w:p>
    <w:p w14:paraId="4F5D3CC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extend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46F0FF7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implement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2686923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inherit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13A5059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using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3CD4BDD0" w14:textId="77777777" w:rsidR="005322C6" w:rsidRPr="005322C6" w:rsidRDefault="005322C6" w:rsidP="005322C6">
      <w:pPr>
        <w:rPr>
          <w:sz w:val="22"/>
          <w:szCs w:val="22"/>
        </w:rPr>
      </w:pPr>
    </w:p>
    <w:p w14:paraId="4882985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b</w:t>
      </w:r>
    </w:p>
    <w:p w14:paraId="551C5D1C" w14:textId="77777777" w:rsidR="005322C6" w:rsidRPr="005322C6" w:rsidRDefault="005322C6" w:rsidP="005322C6">
      <w:pPr>
        <w:rPr>
          <w:sz w:val="22"/>
          <w:szCs w:val="22"/>
        </w:rPr>
      </w:pPr>
    </w:p>
    <w:p w14:paraId="3C2CEAE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8. What is the purpose of the Comparable interface in Java?</w:t>
      </w:r>
    </w:p>
    <w:p w14:paraId="223C000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o compare two objects for equality</w:t>
      </w:r>
    </w:p>
    <w:p w14:paraId="72D8CB4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o define a natural ordering for a class of objects</w:t>
      </w:r>
    </w:p>
    <w:p w14:paraId="01FC37D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o sort objects in a collection</w:t>
      </w:r>
    </w:p>
    <w:p w14:paraId="43F812E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o implement the </w:t>
      </w:r>
      <w:proofErr w:type="gramStart"/>
      <w:r w:rsidRPr="005322C6">
        <w:rPr>
          <w:sz w:val="22"/>
          <w:szCs w:val="22"/>
        </w:rPr>
        <w:t>equals(</w:t>
      </w:r>
      <w:proofErr w:type="gramEnd"/>
      <w:r w:rsidRPr="005322C6">
        <w:rPr>
          <w:sz w:val="22"/>
          <w:szCs w:val="22"/>
        </w:rPr>
        <w:t>) method</w:t>
      </w:r>
    </w:p>
    <w:p w14:paraId="1EF9AD78" w14:textId="77777777" w:rsidR="005322C6" w:rsidRPr="005322C6" w:rsidRDefault="005322C6" w:rsidP="005322C6">
      <w:pPr>
        <w:rPr>
          <w:sz w:val="22"/>
          <w:szCs w:val="22"/>
        </w:rPr>
      </w:pPr>
    </w:p>
    <w:p w14:paraId="6B8089A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b</w:t>
      </w:r>
    </w:p>
    <w:p w14:paraId="3D2D497F" w14:textId="77777777" w:rsidR="005322C6" w:rsidRPr="005322C6" w:rsidRDefault="005322C6" w:rsidP="005322C6">
      <w:pPr>
        <w:rPr>
          <w:sz w:val="22"/>
          <w:szCs w:val="22"/>
        </w:rPr>
      </w:pPr>
    </w:p>
    <w:p w14:paraId="0D695CC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9. Which method must be implemented when a class implements the Comparable interface?</w:t>
      </w:r>
    </w:p>
    <w:p w14:paraId="1E19681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gramStart"/>
      <w:r w:rsidRPr="005322C6">
        <w:rPr>
          <w:sz w:val="22"/>
          <w:szCs w:val="22"/>
        </w:rPr>
        <w:t>compare(</w:t>
      </w:r>
      <w:proofErr w:type="gramEnd"/>
      <w:r w:rsidRPr="005322C6">
        <w:rPr>
          <w:sz w:val="22"/>
          <w:szCs w:val="22"/>
        </w:rPr>
        <w:t>)</w:t>
      </w:r>
    </w:p>
    <w:p w14:paraId="4FBAB80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 b) </w:t>
      </w:r>
      <w:proofErr w:type="spellStart"/>
      <w:proofErr w:type="gramStart"/>
      <w:r w:rsidRPr="005322C6">
        <w:rPr>
          <w:sz w:val="22"/>
          <w:szCs w:val="22"/>
        </w:rPr>
        <w:t>compareTo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4932F2E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</w:t>
      </w:r>
      <w:proofErr w:type="gramStart"/>
      <w:r w:rsidRPr="005322C6">
        <w:rPr>
          <w:sz w:val="22"/>
          <w:szCs w:val="22"/>
        </w:rPr>
        <w:t>equals(</w:t>
      </w:r>
      <w:proofErr w:type="gramEnd"/>
      <w:r w:rsidRPr="005322C6">
        <w:rPr>
          <w:sz w:val="22"/>
          <w:szCs w:val="22"/>
        </w:rPr>
        <w:t>)</w:t>
      </w:r>
    </w:p>
    <w:p w14:paraId="429D8C9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</w:t>
      </w:r>
      <w:proofErr w:type="spellStart"/>
      <w:proofErr w:type="gramStart"/>
      <w:r w:rsidRPr="005322C6">
        <w:rPr>
          <w:sz w:val="22"/>
          <w:szCs w:val="22"/>
        </w:rPr>
        <w:t>hashCode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3128572D" w14:textId="77777777" w:rsidR="005322C6" w:rsidRPr="005322C6" w:rsidRDefault="005322C6" w:rsidP="005322C6">
      <w:pPr>
        <w:rPr>
          <w:sz w:val="22"/>
          <w:szCs w:val="22"/>
        </w:rPr>
      </w:pPr>
    </w:p>
    <w:p w14:paraId="73A521A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b</w:t>
      </w:r>
    </w:p>
    <w:p w14:paraId="2108E860" w14:textId="77777777" w:rsidR="005322C6" w:rsidRPr="005322C6" w:rsidRDefault="005322C6" w:rsidP="005322C6">
      <w:pPr>
        <w:rPr>
          <w:sz w:val="22"/>
          <w:szCs w:val="22"/>
        </w:rPr>
      </w:pPr>
    </w:p>
    <w:p w14:paraId="6DC7632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20. What is the return type of the </w:t>
      </w:r>
      <w:proofErr w:type="spellStart"/>
      <w:proofErr w:type="gramStart"/>
      <w:r w:rsidRPr="005322C6">
        <w:rPr>
          <w:sz w:val="22"/>
          <w:szCs w:val="22"/>
        </w:rPr>
        <w:t>compareTo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 method in the Comparable interface?</w:t>
      </w:r>
    </w:p>
    <w:p w14:paraId="15336C1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spellStart"/>
      <w:r w:rsidRPr="005322C6">
        <w:rPr>
          <w:sz w:val="22"/>
          <w:szCs w:val="22"/>
        </w:rPr>
        <w:t>boolean</w:t>
      </w:r>
      <w:proofErr w:type="spellEnd"/>
    </w:p>
    <w:p w14:paraId="70C68CB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Object</w:t>
      </w:r>
    </w:p>
    <w:p w14:paraId="0C10301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int</w:t>
      </w:r>
    </w:p>
    <w:p w14:paraId="641137B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void</w:t>
      </w:r>
    </w:p>
    <w:p w14:paraId="0393807D" w14:textId="77777777" w:rsidR="005322C6" w:rsidRPr="005322C6" w:rsidRDefault="005322C6" w:rsidP="005322C6">
      <w:pPr>
        <w:rPr>
          <w:sz w:val="22"/>
          <w:szCs w:val="22"/>
        </w:rPr>
      </w:pPr>
    </w:p>
    <w:p w14:paraId="4CB4EB7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c</w:t>
      </w:r>
    </w:p>
    <w:p w14:paraId="53B91216" w14:textId="77777777" w:rsidR="005322C6" w:rsidRPr="005322C6" w:rsidRDefault="005322C6" w:rsidP="005322C6">
      <w:pPr>
        <w:rPr>
          <w:sz w:val="22"/>
          <w:szCs w:val="22"/>
        </w:rPr>
      </w:pPr>
    </w:p>
    <w:p w14:paraId="7DF7AD2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Citations:</w:t>
      </w:r>
    </w:p>
    <w:p w14:paraId="23192395" w14:textId="21B9D4B5" w:rsidR="00AE7A67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[1] https://ppl-ai-file-upload.s3.amazonaws.com/web/direct-files/657250/c8658b67-1f11-4cdd-87c2-30f270e4397f/Lecture-3-inheritance-and-polymorphism.pdf</w:t>
      </w:r>
    </w:p>
    <w:sectPr w:rsidR="00AE7A67" w:rsidRPr="005322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3"/>
  </w:num>
  <w:num w:numId="4" w16cid:durableId="460464680">
    <w:abstractNumId w:val="4"/>
  </w:num>
  <w:num w:numId="5" w16cid:durableId="19716677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QUAG67K4CwAAAA="/>
  </w:docVars>
  <w:rsids>
    <w:rsidRoot w:val="00AE7A67"/>
    <w:rsid w:val="000200FF"/>
    <w:rsid w:val="003D33DA"/>
    <w:rsid w:val="004522CA"/>
    <w:rsid w:val="004D3FA4"/>
    <w:rsid w:val="005322C6"/>
    <w:rsid w:val="007665BC"/>
    <w:rsid w:val="00820947"/>
    <w:rsid w:val="00AE7A67"/>
    <w:rsid w:val="00D03C0D"/>
    <w:rsid w:val="00D778B3"/>
    <w:rsid w:val="00DC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31</Words>
  <Characters>4169</Characters>
  <Application>Microsoft Office Word</Application>
  <DocSecurity>0</DocSecurity>
  <Lines>34</Lines>
  <Paragraphs>9</Paragraphs>
  <ScaleCrop>false</ScaleCrop>
  <Company/>
  <LinksUpToDate>false</LinksUpToDate>
  <CharactersWithSpaces>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0-01T21:26:00Z</dcterms:created>
  <dcterms:modified xsi:type="dcterms:W3CDTF">2024-10-01T21:27:00Z</dcterms:modified>
</cp:coreProperties>
</file>